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B1BD6" w14:textId="70889F32" w:rsidR="00A87A0B" w:rsidRPr="00CF29EC" w:rsidRDefault="004070B7" w:rsidP="00540C23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bookmarkStart w:id="0" w:name="OLE_LINK1"/>
      <w:bookmarkStart w:id="1" w:name="_Hlk66957679"/>
      <w:bookmarkStart w:id="2" w:name="_Hlk518891231"/>
      <w:r w:rsidRPr="00CF29EC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="00CF29EC">
        <w:rPr>
          <w:rFonts w:ascii="Times New Roman" w:eastAsia="宋体" w:hAnsi="Times New Roman" w:cs="Times New Roman"/>
          <w:b/>
          <w:bCs/>
          <w:sz w:val="24"/>
          <w:szCs w:val="24"/>
        </w:rPr>
        <w:t>UPPLEMENTAL FIGURE</w:t>
      </w:r>
      <w:r w:rsidR="00494C18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494C18" w:rsidRPr="00EA09A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EGENDS</w:t>
      </w:r>
    </w:p>
    <w:p w14:paraId="760B623E" w14:textId="583771F5" w:rsidR="004070B7" w:rsidRPr="001D6692" w:rsidRDefault="00B86CA4" w:rsidP="001D6692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D669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5888" behindDoc="0" locked="0" layoutInCell="1" allowOverlap="1" wp14:anchorId="2E6657FE" wp14:editId="4434AEEF">
            <wp:simplePos x="0" y="0"/>
            <wp:positionH relativeFrom="column">
              <wp:posOffset>-1829</wp:posOffset>
            </wp:positionH>
            <wp:positionV relativeFrom="paragraph">
              <wp:posOffset>57302</wp:posOffset>
            </wp:positionV>
            <wp:extent cx="5274310" cy="2458085"/>
            <wp:effectExtent l="0" t="0" r="254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5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A0B00" w:rsidRPr="001D6692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proofErr w:type="spellStart"/>
      <w:r w:rsidR="00893902" w:rsidRPr="001D6692">
        <w:rPr>
          <w:rFonts w:ascii="Times New Roman" w:hAnsi="Times New Roman" w:cs="Times New Roman"/>
          <w:b/>
          <w:sz w:val="24"/>
          <w:szCs w:val="24"/>
        </w:rPr>
        <w:t>S</w:t>
      </w:r>
      <w:r w:rsidR="00BA0B00" w:rsidRPr="001D6692">
        <w:rPr>
          <w:rFonts w:ascii="Times New Roman" w:hAnsi="Times New Roman" w:cs="Times New Roman"/>
          <w:b/>
          <w:sz w:val="24"/>
          <w:szCs w:val="24"/>
        </w:rPr>
        <w:t>1</w:t>
      </w:r>
      <w:bookmarkEnd w:id="0"/>
      <w:proofErr w:type="spellEnd"/>
      <w:r w:rsidR="001D6692" w:rsidRPr="001D66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| </w:t>
      </w:r>
      <w:r w:rsidR="00273031" w:rsidRPr="001D6692">
        <w:rPr>
          <w:rFonts w:ascii="Times New Roman" w:hAnsi="Times New Roman" w:cs="Times New Roman"/>
          <w:sz w:val="24"/>
          <w:szCs w:val="24"/>
        </w:rPr>
        <w:t xml:space="preserve">Total ion chromatography (TIC) of </w:t>
      </w:r>
      <w:r w:rsidRPr="001D6692">
        <w:rPr>
          <w:rFonts w:ascii="Times New Roman" w:hAnsi="Times New Roman" w:cs="Times New Roman"/>
          <w:sz w:val="24"/>
          <w:szCs w:val="24"/>
        </w:rPr>
        <w:t>L</w:t>
      </w:r>
      <w:r w:rsidR="0084621E">
        <w:rPr>
          <w:rFonts w:ascii="Times New Roman" w:hAnsi="Times New Roman" w:cs="Times New Roman"/>
          <w:sz w:val="24"/>
          <w:szCs w:val="24"/>
        </w:rPr>
        <w:t>S</w:t>
      </w:r>
      <w:r w:rsidRPr="001D6692">
        <w:rPr>
          <w:rFonts w:ascii="Times New Roman" w:hAnsi="Times New Roman" w:cs="Times New Roman"/>
          <w:sz w:val="24"/>
          <w:szCs w:val="24"/>
        </w:rPr>
        <w:t>E</w:t>
      </w:r>
      <w:r w:rsidR="00273031" w:rsidRPr="001D6692">
        <w:rPr>
          <w:rFonts w:ascii="Times New Roman" w:hAnsi="Times New Roman" w:cs="Times New Roman"/>
          <w:sz w:val="24"/>
          <w:szCs w:val="24"/>
        </w:rPr>
        <w:t>.</w:t>
      </w:r>
      <w:r w:rsidR="004070B7" w:rsidRPr="001D6692">
        <w:rPr>
          <w:rFonts w:ascii="Times New Roman" w:hAnsi="Times New Roman" w:cs="Times New Roman"/>
          <w:sz w:val="24"/>
          <w:szCs w:val="24"/>
        </w:rPr>
        <w:br w:type="page"/>
      </w:r>
    </w:p>
    <w:bookmarkEnd w:id="1"/>
    <w:p w14:paraId="73BFEFEF" w14:textId="1E856FBD" w:rsidR="00613C28" w:rsidRPr="00FD119F" w:rsidRDefault="00E306EF" w:rsidP="00FD119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119F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1F90ADAA" wp14:editId="6B6B3EA1">
            <wp:simplePos x="0" y="0"/>
            <wp:positionH relativeFrom="margin">
              <wp:align>right</wp:align>
            </wp:positionH>
            <wp:positionV relativeFrom="paragraph">
              <wp:posOffset>558</wp:posOffset>
            </wp:positionV>
            <wp:extent cx="5274310" cy="6646545"/>
            <wp:effectExtent l="0" t="0" r="2540" b="1905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4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50631" w:rsidRPr="00FD119F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proofErr w:type="spellStart"/>
      <w:r w:rsidR="00450631" w:rsidRPr="00FD119F">
        <w:rPr>
          <w:rFonts w:ascii="Times New Roman" w:hAnsi="Times New Roman" w:cs="Times New Roman"/>
          <w:b/>
          <w:bCs/>
          <w:sz w:val="24"/>
          <w:szCs w:val="24"/>
        </w:rPr>
        <w:t>S2</w:t>
      </w:r>
      <w:proofErr w:type="spellEnd"/>
      <w:r w:rsidR="00FD119F" w:rsidRPr="00FD119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| </w:t>
      </w:r>
      <w:r w:rsidR="00450631" w:rsidRPr="00FD119F">
        <w:rPr>
          <w:rFonts w:ascii="Times New Roman" w:hAnsi="Times New Roman" w:cs="Times New Roman"/>
          <w:sz w:val="24"/>
          <w:szCs w:val="24"/>
        </w:rPr>
        <w:t xml:space="preserve">Effect of </w:t>
      </w:r>
      <w:proofErr w:type="spellStart"/>
      <w:r w:rsidRPr="00FD119F">
        <w:rPr>
          <w:rFonts w:ascii="Times New Roman" w:hAnsi="Times New Roman" w:cs="Times New Roman"/>
          <w:sz w:val="24"/>
          <w:szCs w:val="24"/>
        </w:rPr>
        <w:t>LRE</w:t>
      </w:r>
      <w:proofErr w:type="spellEnd"/>
      <w:r w:rsidRPr="00FD119F">
        <w:rPr>
          <w:rFonts w:ascii="Times New Roman" w:hAnsi="Times New Roman" w:cs="Times New Roman"/>
          <w:sz w:val="24"/>
          <w:szCs w:val="24"/>
        </w:rPr>
        <w:t xml:space="preserve"> </w:t>
      </w:r>
      <w:r w:rsidR="00BE0F4C" w:rsidRPr="00FD119F">
        <w:rPr>
          <w:rFonts w:ascii="Times New Roman" w:hAnsi="Times New Roman" w:cs="Times New Roman"/>
          <w:sz w:val="24"/>
          <w:szCs w:val="24"/>
        </w:rPr>
        <w:t>administration</w:t>
      </w:r>
      <w:r w:rsidR="00450631" w:rsidRPr="00FD119F">
        <w:rPr>
          <w:rFonts w:ascii="Times New Roman" w:hAnsi="Times New Roman" w:cs="Times New Roman"/>
          <w:sz w:val="24"/>
          <w:szCs w:val="24"/>
        </w:rPr>
        <w:t xml:space="preserve"> on</w:t>
      </w:r>
      <w:r w:rsidRPr="00FD119F">
        <w:rPr>
          <w:rFonts w:ascii="Times New Roman" w:hAnsi="Times New Roman" w:cs="Times New Roman"/>
          <w:sz w:val="24"/>
          <w:szCs w:val="24"/>
        </w:rPr>
        <w:t xml:space="preserve"> the colonic microbial composition in DSS-induced colitis mice. (A, B) </w:t>
      </w:r>
      <w:proofErr w:type="spellStart"/>
      <w:r w:rsidRPr="00FD119F">
        <w:rPr>
          <w:rFonts w:ascii="Times New Roman" w:hAnsi="Times New Roman" w:cs="Times New Roman"/>
          <w:sz w:val="24"/>
          <w:szCs w:val="24"/>
        </w:rPr>
        <w:t>LEfSe</w:t>
      </w:r>
      <w:proofErr w:type="spellEnd"/>
      <w:r w:rsidRPr="00FD119F">
        <w:rPr>
          <w:rFonts w:ascii="Times New Roman" w:hAnsi="Times New Roman" w:cs="Times New Roman"/>
          <w:sz w:val="24"/>
          <w:szCs w:val="24"/>
        </w:rPr>
        <w:t xml:space="preserve"> analysis. </w:t>
      </w:r>
      <w:bookmarkEnd w:id="2"/>
    </w:p>
    <w:p w14:paraId="4DAC50DD" w14:textId="77777777" w:rsidR="00FD119F" w:rsidRPr="00FD119F" w:rsidRDefault="00FD11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FD119F" w:rsidRPr="00FD119F" w:rsidSect="0067778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6AEFB" w14:textId="77777777" w:rsidR="0083747D" w:rsidRDefault="0083747D" w:rsidP="00612EC6">
      <w:r>
        <w:separator/>
      </w:r>
    </w:p>
  </w:endnote>
  <w:endnote w:type="continuationSeparator" w:id="0">
    <w:p w14:paraId="08497806" w14:textId="77777777" w:rsidR="0083747D" w:rsidRDefault="0083747D" w:rsidP="00612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596495f2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22711" w14:textId="77777777" w:rsidR="0083747D" w:rsidRDefault="0083747D" w:rsidP="00612EC6">
      <w:r>
        <w:separator/>
      </w:r>
    </w:p>
  </w:footnote>
  <w:footnote w:type="continuationSeparator" w:id="0">
    <w:p w14:paraId="0431C208" w14:textId="77777777" w:rsidR="0083747D" w:rsidRDefault="0083747D" w:rsidP="00612E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60784"/>
    <w:multiLevelType w:val="hybridMultilevel"/>
    <w:tmpl w:val="2590531C"/>
    <w:lvl w:ilvl="0" w:tplc="B8D422D0">
      <w:start w:val="1"/>
      <w:numFmt w:val="decimal"/>
      <w:lvlText w:val="%1.1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7E776CA"/>
    <w:multiLevelType w:val="hybridMultilevel"/>
    <w:tmpl w:val="9E8E1EA6"/>
    <w:lvl w:ilvl="0" w:tplc="7496FA46">
      <w:start w:val="1"/>
      <w:numFmt w:val="decimal"/>
      <w:lvlText w:val="%1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F600466"/>
    <w:multiLevelType w:val="hybridMultilevel"/>
    <w:tmpl w:val="FABC8E60"/>
    <w:lvl w:ilvl="0" w:tplc="56E05656">
      <w:start w:val="2"/>
      <w:numFmt w:val="decimal"/>
      <w:lvlText w:val="%1.1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F890EC1"/>
    <w:multiLevelType w:val="hybridMultilevel"/>
    <w:tmpl w:val="5D1ECA3A"/>
    <w:lvl w:ilvl="0" w:tplc="6D70D96A">
      <w:start w:val="1"/>
      <w:numFmt w:val="decimal"/>
      <w:lvlText w:val="%1.2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TIyMDExNrYAEko6SsGpxcWZ+XkgBYaWtQBGjF3MLQAAAA=="/>
  </w:docVars>
  <w:rsids>
    <w:rsidRoot w:val="00A26BEB"/>
    <w:rsid w:val="00026D89"/>
    <w:rsid w:val="0007121E"/>
    <w:rsid w:val="0007317D"/>
    <w:rsid w:val="000833AC"/>
    <w:rsid w:val="000925D9"/>
    <w:rsid w:val="000C676F"/>
    <w:rsid w:val="000D5261"/>
    <w:rsid w:val="000E0A98"/>
    <w:rsid w:val="000E52E6"/>
    <w:rsid w:val="00120D03"/>
    <w:rsid w:val="00137CF9"/>
    <w:rsid w:val="001570E4"/>
    <w:rsid w:val="0019016D"/>
    <w:rsid w:val="001A5314"/>
    <w:rsid w:val="001D6692"/>
    <w:rsid w:val="001E548E"/>
    <w:rsid w:val="001F5EE8"/>
    <w:rsid w:val="00212DB1"/>
    <w:rsid w:val="0022350B"/>
    <w:rsid w:val="00225480"/>
    <w:rsid w:val="00235E74"/>
    <w:rsid w:val="00260773"/>
    <w:rsid w:val="00273031"/>
    <w:rsid w:val="002B024F"/>
    <w:rsid w:val="002C55C6"/>
    <w:rsid w:val="002F2720"/>
    <w:rsid w:val="00353A82"/>
    <w:rsid w:val="00371DDB"/>
    <w:rsid w:val="00377D9C"/>
    <w:rsid w:val="0039141F"/>
    <w:rsid w:val="003C60C3"/>
    <w:rsid w:val="003F2E03"/>
    <w:rsid w:val="003F3C28"/>
    <w:rsid w:val="003F7D97"/>
    <w:rsid w:val="004070B7"/>
    <w:rsid w:val="00412AD2"/>
    <w:rsid w:val="004152E5"/>
    <w:rsid w:val="00421B51"/>
    <w:rsid w:val="0042704E"/>
    <w:rsid w:val="00432D79"/>
    <w:rsid w:val="00450631"/>
    <w:rsid w:val="00462E54"/>
    <w:rsid w:val="00494C18"/>
    <w:rsid w:val="00497C47"/>
    <w:rsid w:val="004C36FF"/>
    <w:rsid w:val="004C740C"/>
    <w:rsid w:val="004D7681"/>
    <w:rsid w:val="005034D1"/>
    <w:rsid w:val="00540C23"/>
    <w:rsid w:val="00567F12"/>
    <w:rsid w:val="005B67C5"/>
    <w:rsid w:val="005D2F22"/>
    <w:rsid w:val="00607AC5"/>
    <w:rsid w:val="00612EC6"/>
    <w:rsid w:val="00613C28"/>
    <w:rsid w:val="006215FC"/>
    <w:rsid w:val="00647668"/>
    <w:rsid w:val="006578E7"/>
    <w:rsid w:val="006716F1"/>
    <w:rsid w:val="00672F66"/>
    <w:rsid w:val="00677788"/>
    <w:rsid w:val="006840F6"/>
    <w:rsid w:val="006971F7"/>
    <w:rsid w:val="006F5446"/>
    <w:rsid w:val="00722FD8"/>
    <w:rsid w:val="00732462"/>
    <w:rsid w:val="0075300E"/>
    <w:rsid w:val="00757E84"/>
    <w:rsid w:val="007628E7"/>
    <w:rsid w:val="00763E6E"/>
    <w:rsid w:val="00773AFE"/>
    <w:rsid w:val="00787BDB"/>
    <w:rsid w:val="007B660C"/>
    <w:rsid w:val="007C067C"/>
    <w:rsid w:val="007C1331"/>
    <w:rsid w:val="007D2A50"/>
    <w:rsid w:val="007E5FDE"/>
    <w:rsid w:val="007E73B1"/>
    <w:rsid w:val="00814AFF"/>
    <w:rsid w:val="0083747D"/>
    <w:rsid w:val="0084621E"/>
    <w:rsid w:val="00877B4B"/>
    <w:rsid w:val="00893902"/>
    <w:rsid w:val="008A0CDF"/>
    <w:rsid w:val="008E1F4F"/>
    <w:rsid w:val="008E2527"/>
    <w:rsid w:val="008F33C8"/>
    <w:rsid w:val="00900FE3"/>
    <w:rsid w:val="00945CEE"/>
    <w:rsid w:val="009472C4"/>
    <w:rsid w:val="0095127C"/>
    <w:rsid w:val="009776BB"/>
    <w:rsid w:val="00980A1E"/>
    <w:rsid w:val="009D56E5"/>
    <w:rsid w:val="009E74F4"/>
    <w:rsid w:val="00A22825"/>
    <w:rsid w:val="00A26BEB"/>
    <w:rsid w:val="00A52BC4"/>
    <w:rsid w:val="00A73811"/>
    <w:rsid w:val="00A86509"/>
    <w:rsid w:val="00A87A0B"/>
    <w:rsid w:val="00AA67C3"/>
    <w:rsid w:val="00AB6713"/>
    <w:rsid w:val="00AC1268"/>
    <w:rsid w:val="00B03FDC"/>
    <w:rsid w:val="00B100B4"/>
    <w:rsid w:val="00B31507"/>
    <w:rsid w:val="00B86CA4"/>
    <w:rsid w:val="00BA0B00"/>
    <w:rsid w:val="00BB5B26"/>
    <w:rsid w:val="00BC2836"/>
    <w:rsid w:val="00BC3F07"/>
    <w:rsid w:val="00BE0F4C"/>
    <w:rsid w:val="00BE58B1"/>
    <w:rsid w:val="00BF3A7F"/>
    <w:rsid w:val="00C13F3C"/>
    <w:rsid w:val="00C237EA"/>
    <w:rsid w:val="00C56D1C"/>
    <w:rsid w:val="00C72C84"/>
    <w:rsid w:val="00C808D1"/>
    <w:rsid w:val="00C909D9"/>
    <w:rsid w:val="00CA13E9"/>
    <w:rsid w:val="00CA48C3"/>
    <w:rsid w:val="00CA56D5"/>
    <w:rsid w:val="00CB2FAA"/>
    <w:rsid w:val="00CC203F"/>
    <w:rsid w:val="00CC7E17"/>
    <w:rsid w:val="00CF01E1"/>
    <w:rsid w:val="00CF29EC"/>
    <w:rsid w:val="00D0126F"/>
    <w:rsid w:val="00D4009E"/>
    <w:rsid w:val="00D41BF6"/>
    <w:rsid w:val="00D5262E"/>
    <w:rsid w:val="00D551B9"/>
    <w:rsid w:val="00D56BBC"/>
    <w:rsid w:val="00DB6D24"/>
    <w:rsid w:val="00DF2DD1"/>
    <w:rsid w:val="00E014CF"/>
    <w:rsid w:val="00E05C3A"/>
    <w:rsid w:val="00E306EF"/>
    <w:rsid w:val="00EA7446"/>
    <w:rsid w:val="00EB3586"/>
    <w:rsid w:val="00F25FCF"/>
    <w:rsid w:val="00F31439"/>
    <w:rsid w:val="00F5332A"/>
    <w:rsid w:val="00FB6A43"/>
    <w:rsid w:val="00FB7A4C"/>
    <w:rsid w:val="00FD1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D701D"/>
  <w14:defaultImageDpi w14:val="330"/>
  <w15:chartTrackingRefBased/>
  <w15:docId w15:val="{B6837AAD-D97C-4B44-A62C-27BD60092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0"/>
    <w:next w:val="a"/>
    <w:link w:val="10"/>
    <w:uiPriority w:val="2"/>
    <w:qFormat/>
    <w:rsid w:val="00A87A0B"/>
    <w:pPr>
      <w:widowControl/>
      <w:tabs>
        <w:tab w:val="num" w:pos="567"/>
      </w:tabs>
      <w:spacing w:before="240" w:after="240"/>
      <w:ind w:left="567" w:firstLineChars="0" w:hanging="567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C808D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08D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612E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612EC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12E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612EC6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1570E4"/>
    <w:rPr>
      <w:sz w:val="18"/>
      <w:szCs w:val="18"/>
    </w:rPr>
  </w:style>
  <w:style w:type="character" w:customStyle="1" w:styleId="a9">
    <w:name w:val="批注框文本 字符"/>
    <w:basedOn w:val="a1"/>
    <w:link w:val="a8"/>
    <w:uiPriority w:val="99"/>
    <w:semiHidden/>
    <w:rsid w:val="001570E4"/>
    <w:rPr>
      <w:sz w:val="18"/>
      <w:szCs w:val="18"/>
    </w:rPr>
  </w:style>
  <w:style w:type="character" w:customStyle="1" w:styleId="fontstyle01">
    <w:name w:val="fontstyle01"/>
    <w:basedOn w:val="a1"/>
    <w:rsid w:val="00260773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20">
    <w:name w:val="标题 2 字符"/>
    <w:basedOn w:val="a1"/>
    <w:link w:val="2"/>
    <w:uiPriority w:val="9"/>
    <w:rsid w:val="00C808D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C808D1"/>
    <w:rPr>
      <w:b/>
      <w:bCs/>
      <w:sz w:val="32"/>
      <w:szCs w:val="32"/>
    </w:rPr>
  </w:style>
  <w:style w:type="paragraph" w:customStyle="1" w:styleId="SupplementaryMaterial">
    <w:name w:val="Supplementary Material"/>
    <w:basedOn w:val="aa"/>
    <w:next w:val="aa"/>
    <w:qFormat/>
    <w:rsid w:val="00A87A0B"/>
    <w:pPr>
      <w:widowControl/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paragraph" w:styleId="aa">
    <w:name w:val="Title"/>
    <w:basedOn w:val="a"/>
    <w:next w:val="a"/>
    <w:link w:val="ab"/>
    <w:uiPriority w:val="10"/>
    <w:qFormat/>
    <w:rsid w:val="00A87A0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1"/>
    <w:link w:val="aa"/>
    <w:uiPriority w:val="10"/>
    <w:rsid w:val="00A87A0B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1"/>
    <w:link w:val="1"/>
    <w:uiPriority w:val="2"/>
    <w:rsid w:val="00A87A0B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a0">
    <w:name w:val="List Paragraph"/>
    <w:basedOn w:val="a"/>
    <w:uiPriority w:val="34"/>
    <w:qFormat/>
    <w:rsid w:val="00A87A0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5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836CB2-F37C-49FA-807F-CC204E660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2</TotalTime>
  <Pages>2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fan</dc:creator>
  <cp:keywords/>
  <dc:description/>
  <cp:lastModifiedBy>wanfan</cp:lastModifiedBy>
  <cp:revision>104</cp:revision>
  <cp:lastPrinted>2021-05-06T16:16:00Z</cp:lastPrinted>
  <dcterms:created xsi:type="dcterms:W3CDTF">2020-11-07T03:54:00Z</dcterms:created>
  <dcterms:modified xsi:type="dcterms:W3CDTF">2021-11-22T05:24:00Z</dcterms:modified>
</cp:coreProperties>
</file>